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B9380" w14:textId="77777777" w:rsidR="0010149A" w:rsidRDefault="00B8629C">
      <w:pPr>
        <w:pStyle w:val="Title"/>
      </w:pPr>
      <w:r>
        <w:t>Critique_of_Project10</w:t>
      </w:r>
    </w:p>
    <w:p w14:paraId="1E7B9381" w14:textId="77777777" w:rsidR="0010149A" w:rsidRDefault="00B8629C">
      <w:pPr>
        <w:pStyle w:val="Heading2"/>
      </w:pPr>
      <w:bookmarkStart w:id="0" w:name="feedback-below"/>
      <w:r>
        <w:t>Feedback Below</w:t>
      </w:r>
    </w:p>
    <w:p w14:paraId="1E7B9382" w14:textId="77777777" w:rsidR="0010149A" w:rsidRDefault="00B8629C">
      <w:pPr>
        <w:pStyle w:val="FirstParagraph"/>
      </w:pPr>
      <w:r>
        <w:rPr>
          <w:b/>
          <w:bCs/>
        </w:rPr>
        <w:t>What did you first notice about this project?</w:t>
      </w:r>
    </w:p>
    <w:p w14:paraId="1E7B9383" w14:textId="77777777" w:rsidR="0010149A" w:rsidRDefault="00B8629C">
      <w:pPr>
        <w:pStyle w:val="BodyText"/>
      </w:pPr>
      <w:r>
        <w:t>The incredibly relevant topic and title. The project appeared very neatly organized with visually-appealing graphics/charts.</w:t>
      </w:r>
    </w:p>
    <w:p w14:paraId="1E7B9384" w14:textId="77777777" w:rsidR="0010149A" w:rsidRDefault="00B8629C">
      <w:pPr>
        <w:pStyle w:val="BodyText"/>
      </w:pPr>
      <w:r>
        <w:rPr>
          <w:b/>
          <w:bCs/>
        </w:rPr>
        <w:t>What was this project’s main story?</w:t>
      </w:r>
    </w:p>
    <w:p w14:paraId="1E7B9385" w14:textId="77777777" w:rsidR="0010149A" w:rsidRDefault="00B8629C">
      <w:pPr>
        <w:pStyle w:val="BodyText"/>
      </w:pPr>
      <w:r>
        <w:t>The main story was showing the long-term monetary value of attaining a college degree. The repo</w:t>
      </w:r>
      <w:r>
        <w:t>rt argued that even though going to school can be taxing (pun intented) on our finances, that a degree is a great investment for future monetary gains.</w:t>
      </w:r>
    </w:p>
    <w:p w14:paraId="1E7B9386" w14:textId="77777777" w:rsidR="0010149A" w:rsidRDefault="00B8629C">
      <w:pPr>
        <w:pStyle w:val="BodyText"/>
      </w:pPr>
      <w:r>
        <w:rPr>
          <w:b/>
          <w:bCs/>
        </w:rPr>
        <w:t>What were some areas of improvement?</w:t>
      </w:r>
    </w:p>
    <w:p w14:paraId="1E7B9387" w14:textId="77777777" w:rsidR="0010149A" w:rsidRDefault="00B8629C">
      <w:pPr>
        <w:pStyle w:val="BodyText"/>
      </w:pPr>
      <w:r>
        <w:t>I can’t honestly say. And I’m not trying to be too nice, if I had c</w:t>
      </w:r>
      <w:r>
        <w:t>ritiques and/or ideas of improvement, I would say them. But, I thought this report was excellent, I thought the interactive graphs were great. The organization and content was superb.</w:t>
      </w:r>
    </w:p>
    <w:p w14:paraId="1E7B9388" w14:textId="77777777" w:rsidR="0010149A" w:rsidRDefault="00B8629C">
      <w:pPr>
        <w:pStyle w:val="BodyText"/>
      </w:pPr>
      <w:r>
        <w:rPr>
          <w:b/>
          <w:bCs/>
        </w:rPr>
        <w:t>What elements would you add to this project?</w:t>
      </w:r>
    </w:p>
    <w:p w14:paraId="1E7B9389" w14:textId="77777777" w:rsidR="0010149A" w:rsidRDefault="00B8629C">
      <w:pPr>
        <w:pStyle w:val="BodyText"/>
      </w:pPr>
      <w:r>
        <w:t>Perhaps and element that co</w:t>
      </w:r>
      <w:r>
        <w:t>uld be added is how states differ from one another. Perhaps more populated states (New York, California, etc.) are big contributors to those with degrees getting paid substantially more than those without. I’d be curious to see if these average salaries an</w:t>
      </w:r>
      <w:r>
        <w:t>d lifetime earnings are true across all states/regions.</w:t>
      </w:r>
    </w:p>
    <w:p w14:paraId="1E7B938A" w14:textId="77777777" w:rsidR="0010149A" w:rsidRDefault="00B8629C">
      <w:pPr>
        <w:pStyle w:val="BodyText"/>
      </w:pPr>
      <w:r>
        <w:rPr>
          <w:b/>
          <w:bCs/>
        </w:rPr>
        <w:t>What were some successful elements of this project?</w:t>
      </w:r>
    </w:p>
    <w:p w14:paraId="1E7B938B" w14:textId="77777777" w:rsidR="0010149A" w:rsidRDefault="00B8629C">
      <w:pPr>
        <w:pStyle w:val="BodyText"/>
      </w:pPr>
      <w:r>
        <w:t xml:space="preserve">I believe author’s intention to not just tell a story, but to argue for the importance and benefit of attaining a degree. And I think that was done </w:t>
      </w:r>
      <w:r>
        <w:t>successfully. This report also encourages students who read it, that what they are working towards is well-worth it.</w:t>
      </w:r>
    </w:p>
    <w:p w14:paraId="1E7B938C" w14:textId="77777777" w:rsidR="0010149A" w:rsidRDefault="00B8629C">
      <w:pPr>
        <w:pStyle w:val="BodyText"/>
      </w:pPr>
      <w:r>
        <w:rPr>
          <w:b/>
          <w:bCs/>
        </w:rPr>
        <w:t>Any other thoughts you would like to convey to your peer?</w:t>
      </w:r>
    </w:p>
    <w:p w14:paraId="1E7B938D" w14:textId="77777777" w:rsidR="0010149A" w:rsidRDefault="00B8629C">
      <w:pPr>
        <w:pStyle w:val="BodyText"/>
      </w:pPr>
      <w:r>
        <w:t>I can tell a lot of thought and effort went into this project. It looks great. I’</w:t>
      </w:r>
      <w:r>
        <w:t>d even encourage you to include this in your resume/portfolio as it demonstrates your ability to use appealing visuals in a concise and professional report.</w:t>
      </w:r>
    </w:p>
    <w:bookmarkEnd w:id="0"/>
    <w:sectPr w:rsidR="001014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B9392" w14:textId="77777777" w:rsidR="00000000" w:rsidRDefault="00B8629C">
      <w:pPr>
        <w:spacing w:after="0"/>
      </w:pPr>
      <w:r>
        <w:separator/>
      </w:r>
    </w:p>
  </w:endnote>
  <w:endnote w:type="continuationSeparator" w:id="0">
    <w:p w14:paraId="1E7B9394" w14:textId="77777777" w:rsidR="00000000" w:rsidRDefault="00B862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B938E" w14:textId="77777777" w:rsidR="0010149A" w:rsidRDefault="00B8629C">
      <w:r>
        <w:separator/>
      </w:r>
    </w:p>
  </w:footnote>
  <w:footnote w:type="continuationSeparator" w:id="0">
    <w:p w14:paraId="1E7B938F" w14:textId="77777777" w:rsidR="0010149A" w:rsidRDefault="00B862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BAC1A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86806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149A"/>
    <w:rsid w:val="0010149A"/>
    <w:rsid w:val="00B8629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B9380"/>
  <w15:docId w15:val="{74631229-FFBA-4D87-98C8-CDEE9EB64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65</Words>
  <Characters>1511</Characters>
  <Application>Microsoft Office Word</Application>
  <DocSecurity>0</DocSecurity>
  <Lines>12</Lines>
  <Paragraphs>3</Paragraphs>
  <ScaleCrop>false</ScaleCrop>
  <Company/>
  <LinksUpToDate>false</LinksUpToDate>
  <CharactersWithSpaces>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que_of_Project10</dc:title>
  <dc:creator>Roberto Cottle</dc:creator>
  <cp:keywords/>
  <cp:lastModifiedBy>Roberto Cottle</cp:lastModifiedBy>
  <cp:revision>2</cp:revision>
  <dcterms:created xsi:type="dcterms:W3CDTF">2022-05-06T17:25:00Z</dcterms:created>
  <dcterms:modified xsi:type="dcterms:W3CDTF">2022-05-06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